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15d7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8808ba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3f0c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10T00:24:27Z</dcterms:created>
  <dcterms:modified xsi:type="dcterms:W3CDTF">2022-05-10T00:24:27Z</dcterms:modified>
</cp:coreProperties>
</file>